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5d87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fa08aa0-fdbb-4616-9b23-46e9ab1a34a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53:46Z</dcterms:created>
  <dcterms:modified xsi:type="dcterms:W3CDTF">2023-06-21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